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2c60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7f710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dc352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fb3b7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53a3be3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47b7be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14d5ee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c2119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8:45:52Z</dcterms:created>
  <dcterms:modified xsi:type="dcterms:W3CDTF">2022-01-19T08:45:52Z</dcterms:modified>
</cp:coreProperties>
</file>